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5E43F" w14:textId="00A621B4" w:rsidR="00D45B6D" w:rsidRDefault="001074C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Challenge</w:t>
      </w:r>
      <w:r w:rsidR="00A97906" w:rsidRPr="00F7455C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2</w:t>
      </w:r>
    </w:p>
    <w:p w14:paraId="311EC39D" w14:textId="5EF9133B" w:rsidR="00CD584A" w:rsidRPr="00F7455C" w:rsidRDefault="00CD584A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Instructions</w:t>
      </w:r>
    </w:p>
    <w:p w14:paraId="60926426" w14:textId="01486666" w:rsidR="00A97906" w:rsidRDefault="00467168">
      <w:pPr>
        <w:rPr>
          <w:rFonts w:cstheme="minorHAnsi"/>
        </w:rPr>
      </w:pPr>
      <w:r>
        <w:rPr>
          <w:rFonts w:cstheme="minorHAnsi"/>
        </w:rPr>
        <w:t>1.</w:t>
      </w:r>
      <w:r w:rsidR="007D64B6">
        <w:rPr>
          <w:rFonts w:cstheme="minorHAnsi"/>
        </w:rPr>
        <w:t>You can write the code in preferred programming language</w:t>
      </w:r>
      <w:r w:rsidR="00E27F82">
        <w:rPr>
          <w:rFonts w:cstheme="minorHAnsi"/>
        </w:rPr>
        <w:t>.</w:t>
      </w:r>
    </w:p>
    <w:p w14:paraId="03CA8151" w14:textId="276E8D16" w:rsidR="00467168" w:rsidRDefault="00467168">
      <w:pPr>
        <w:rPr>
          <w:rFonts w:cstheme="minorHAnsi"/>
        </w:rPr>
      </w:pPr>
      <w:r>
        <w:rPr>
          <w:rFonts w:cstheme="minorHAnsi"/>
        </w:rPr>
        <w:t>2. Upload the code to git</w:t>
      </w:r>
      <w:r w:rsidR="00E27F82">
        <w:rPr>
          <w:rFonts w:cstheme="minorHAnsi"/>
        </w:rPr>
        <w:t>hub</w:t>
      </w:r>
      <w:r>
        <w:rPr>
          <w:rFonts w:cstheme="minorHAnsi"/>
        </w:rPr>
        <w:t xml:space="preserve"> with the support of your mentors.</w:t>
      </w:r>
    </w:p>
    <w:p w14:paraId="2CDC5DEE" w14:textId="523F5779" w:rsidR="00E27F82" w:rsidRDefault="00E27F82">
      <w:pPr>
        <w:rPr>
          <w:rFonts w:cstheme="minorHAnsi"/>
        </w:rPr>
      </w:pPr>
      <w:r>
        <w:rPr>
          <w:rFonts w:cstheme="minorHAnsi"/>
        </w:rPr>
        <w:t xml:space="preserve">3. Share the link of your </w:t>
      </w:r>
      <w:r w:rsidR="002345C6">
        <w:rPr>
          <w:rFonts w:cstheme="minorHAnsi"/>
        </w:rPr>
        <w:t xml:space="preserve">github repository on or before </w:t>
      </w:r>
      <w:r w:rsidR="00DD4A18">
        <w:rPr>
          <w:rFonts w:cstheme="minorHAnsi"/>
        </w:rPr>
        <w:t>12.00 PM 1</w:t>
      </w:r>
      <w:r w:rsidR="001806C1">
        <w:rPr>
          <w:rFonts w:cstheme="minorHAnsi"/>
        </w:rPr>
        <w:t>7</w:t>
      </w:r>
      <w:r w:rsidR="00DD4A18" w:rsidRPr="00DD4A18">
        <w:rPr>
          <w:rFonts w:cstheme="minorHAnsi"/>
          <w:vertAlign w:val="superscript"/>
        </w:rPr>
        <w:t>th</w:t>
      </w:r>
      <w:r w:rsidR="00DD4A18">
        <w:rPr>
          <w:rFonts w:cstheme="minorHAnsi"/>
        </w:rPr>
        <w:t xml:space="preserve"> </w:t>
      </w:r>
      <w:r w:rsidR="00017C5C">
        <w:rPr>
          <w:rFonts w:cstheme="minorHAnsi"/>
        </w:rPr>
        <w:t>December</w:t>
      </w:r>
      <w:r w:rsidR="00253CB0">
        <w:rPr>
          <w:rFonts w:cstheme="minorHAnsi"/>
        </w:rPr>
        <w:t xml:space="preserve"> 2022.</w:t>
      </w:r>
    </w:p>
    <w:p w14:paraId="1A073F88" w14:textId="77777777" w:rsidR="00A12E80" w:rsidRDefault="00A12E80">
      <w:pPr>
        <w:rPr>
          <w:rFonts w:cstheme="minorHAnsi"/>
        </w:rPr>
      </w:pPr>
    </w:p>
    <w:p w14:paraId="2BC86EF8" w14:textId="76005816" w:rsidR="00A12E80" w:rsidRPr="00A12E80" w:rsidRDefault="00A12E80">
      <w:pPr>
        <w:rPr>
          <w:rFonts w:cstheme="minorHAnsi"/>
          <w:b/>
          <w:bCs/>
        </w:rPr>
      </w:pPr>
      <w:r w:rsidRPr="00A12E80">
        <w:rPr>
          <w:rFonts w:cstheme="minorHAnsi"/>
          <w:b/>
          <w:bCs/>
        </w:rPr>
        <w:t>Problem</w:t>
      </w:r>
    </w:p>
    <w:p w14:paraId="7B05F1F9" w14:textId="77777777" w:rsidR="00A97906" w:rsidRPr="00F7455C" w:rsidRDefault="00A97906" w:rsidP="00A97906">
      <w:pPr>
        <w:shd w:val="clear" w:color="auto" w:fill="FFFFFF"/>
        <w:spacing w:after="240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color w:val="263238"/>
          <w:sz w:val="21"/>
          <w:szCs w:val="21"/>
        </w:rPr>
        <w:t>Given a string </w:t>
      </w: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s</w:t>
      </w:r>
      <w:r w:rsidRPr="00F7455C">
        <w:rPr>
          <w:rFonts w:eastAsia="Times New Roman" w:cstheme="minorHAnsi"/>
          <w:color w:val="263238"/>
          <w:sz w:val="21"/>
          <w:szCs w:val="21"/>
        </w:rPr>
        <w:t> containing just the characters </w:t>
      </w: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'('</w:t>
      </w:r>
      <w:r w:rsidRPr="00F7455C">
        <w:rPr>
          <w:rFonts w:eastAsia="Times New Roman" w:cstheme="minorHAnsi"/>
          <w:color w:val="263238"/>
          <w:sz w:val="21"/>
          <w:szCs w:val="21"/>
        </w:rPr>
        <w:t>, </w:t>
      </w: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')'</w:t>
      </w:r>
      <w:r w:rsidRPr="00F7455C">
        <w:rPr>
          <w:rFonts w:eastAsia="Times New Roman" w:cstheme="minorHAnsi"/>
          <w:color w:val="263238"/>
          <w:sz w:val="21"/>
          <w:szCs w:val="21"/>
        </w:rPr>
        <w:t>, </w:t>
      </w: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'{'</w:t>
      </w:r>
      <w:r w:rsidRPr="00F7455C">
        <w:rPr>
          <w:rFonts w:eastAsia="Times New Roman" w:cstheme="minorHAnsi"/>
          <w:color w:val="263238"/>
          <w:sz w:val="21"/>
          <w:szCs w:val="21"/>
        </w:rPr>
        <w:t>, </w:t>
      </w: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'}'</w:t>
      </w:r>
      <w:r w:rsidRPr="00F7455C">
        <w:rPr>
          <w:rFonts w:eastAsia="Times New Roman" w:cstheme="minorHAnsi"/>
          <w:color w:val="263238"/>
          <w:sz w:val="21"/>
          <w:szCs w:val="21"/>
        </w:rPr>
        <w:t>, </w:t>
      </w: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'['</w:t>
      </w:r>
      <w:r w:rsidRPr="00F7455C">
        <w:rPr>
          <w:rFonts w:eastAsia="Times New Roman" w:cstheme="minorHAnsi"/>
          <w:color w:val="263238"/>
          <w:sz w:val="21"/>
          <w:szCs w:val="21"/>
        </w:rPr>
        <w:t> and </w:t>
      </w: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']'</w:t>
      </w:r>
      <w:r w:rsidRPr="00F7455C">
        <w:rPr>
          <w:rFonts w:eastAsia="Times New Roman" w:cstheme="minorHAnsi"/>
          <w:color w:val="263238"/>
          <w:sz w:val="21"/>
          <w:szCs w:val="21"/>
        </w:rPr>
        <w:t>, determine if the input string is valid.</w:t>
      </w:r>
    </w:p>
    <w:p w14:paraId="2E20CDDA" w14:textId="77777777" w:rsidR="00A97906" w:rsidRPr="00F7455C" w:rsidRDefault="00A97906" w:rsidP="00A97906">
      <w:pPr>
        <w:shd w:val="clear" w:color="auto" w:fill="FFFFFF"/>
        <w:spacing w:after="240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color w:val="263238"/>
          <w:sz w:val="21"/>
          <w:szCs w:val="21"/>
        </w:rPr>
        <w:t>An input string is valid if:</w:t>
      </w:r>
    </w:p>
    <w:p w14:paraId="3B85E95B" w14:textId="77777777" w:rsidR="00A97906" w:rsidRPr="00F7455C" w:rsidRDefault="00A97906" w:rsidP="00A9790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color w:val="263238"/>
          <w:sz w:val="21"/>
          <w:szCs w:val="21"/>
        </w:rPr>
        <w:t>Open brackets must be closed by the same type of brackets.</w:t>
      </w:r>
    </w:p>
    <w:p w14:paraId="1B5614A3" w14:textId="77777777" w:rsidR="00A97906" w:rsidRPr="00F7455C" w:rsidRDefault="00A97906" w:rsidP="00A9790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color w:val="263238"/>
          <w:sz w:val="21"/>
          <w:szCs w:val="21"/>
        </w:rPr>
        <w:t>Open brackets must be closed in the correct order.</w:t>
      </w:r>
    </w:p>
    <w:p w14:paraId="50627D1E" w14:textId="77777777" w:rsidR="00A97906" w:rsidRPr="00F7455C" w:rsidRDefault="00A97906" w:rsidP="00A97906">
      <w:pPr>
        <w:shd w:val="clear" w:color="auto" w:fill="FFFFFF"/>
        <w:spacing w:after="240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color w:val="263238"/>
          <w:sz w:val="21"/>
          <w:szCs w:val="21"/>
        </w:rPr>
        <w:t> </w:t>
      </w:r>
    </w:p>
    <w:p w14:paraId="6D66C1CF" w14:textId="77777777" w:rsidR="00A97906" w:rsidRPr="00F7455C" w:rsidRDefault="00A97906" w:rsidP="00A97906">
      <w:pPr>
        <w:shd w:val="clear" w:color="auto" w:fill="FFFFFF"/>
        <w:spacing w:after="240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b/>
          <w:bCs/>
          <w:color w:val="263238"/>
          <w:sz w:val="21"/>
          <w:szCs w:val="21"/>
        </w:rPr>
        <w:t>Example 1:</w:t>
      </w:r>
    </w:p>
    <w:p w14:paraId="1A262135" w14:textId="77777777" w:rsidR="00A97906" w:rsidRPr="00F7455C" w:rsidRDefault="00A97906" w:rsidP="00A979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eastAsia="Times New Roman" w:cstheme="minorHAnsi"/>
          <w:color w:val="263238"/>
          <w:sz w:val="20"/>
          <w:szCs w:val="20"/>
        </w:rPr>
      </w:pPr>
      <w:r w:rsidRPr="00F7455C">
        <w:rPr>
          <w:rFonts w:eastAsia="Times New Roman" w:cstheme="minorHAnsi"/>
          <w:b/>
          <w:bCs/>
          <w:color w:val="263238"/>
          <w:sz w:val="20"/>
          <w:szCs w:val="20"/>
        </w:rPr>
        <w:t>Input:</w:t>
      </w:r>
      <w:r w:rsidRPr="00F7455C">
        <w:rPr>
          <w:rFonts w:eastAsia="Times New Roman" w:cstheme="minorHAnsi"/>
          <w:color w:val="263238"/>
          <w:sz w:val="20"/>
          <w:szCs w:val="20"/>
        </w:rPr>
        <w:t xml:space="preserve"> s = "()"</w:t>
      </w:r>
    </w:p>
    <w:p w14:paraId="43D49D3C" w14:textId="77777777" w:rsidR="00A97906" w:rsidRPr="00F7455C" w:rsidRDefault="00A97906" w:rsidP="00A979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eastAsia="Times New Roman" w:cstheme="minorHAnsi"/>
          <w:color w:val="263238"/>
          <w:sz w:val="20"/>
          <w:szCs w:val="20"/>
        </w:rPr>
      </w:pPr>
      <w:r w:rsidRPr="00F7455C">
        <w:rPr>
          <w:rFonts w:eastAsia="Times New Roman" w:cstheme="minorHAnsi"/>
          <w:b/>
          <w:bCs/>
          <w:color w:val="263238"/>
          <w:sz w:val="20"/>
          <w:szCs w:val="20"/>
        </w:rPr>
        <w:t>Output:</w:t>
      </w:r>
      <w:r w:rsidRPr="00F7455C">
        <w:rPr>
          <w:rFonts w:eastAsia="Times New Roman" w:cstheme="minorHAnsi"/>
          <w:color w:val="263238"/>
          <w:sz w:val="20"/>
          <w:szCs w:val="20"/>
        </w:rPr>
        <w:t xml:space="preserve"> true</w:t>
      </w:r>
    </w:p>
    <w:p w14:paraId="4EA0DC5D" w14:textId="77777777" w:rsidR="00A97906" w:rsidRPr="00F7455C" w:rsidRDefault="00A97906" w:rsidP="00A97906">
      <w:pPr>
        <w:shd w:val="clear" w:color="auto" w:fill="FFFFFF"/>
        <w:spacing w:after="240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b/>
          <w:bCs/>
          <w:color w:val="263238"/>
          <w:sz w:val="21"/>
          <w:szCs w:val="21"/>
        </w:rPr>
        <w:t>Example 2:</w:t>
      </w:r>
    </w:p>
    <w:p w14:paraId="0C32C643" w14:textId="77777777" w:rsidR="00A97906" w:rsidRPr="00F7455C" w:rsidRDefault="00A97906" w:rsidP="00A979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eastAsia="Times New Roman" w:cstheme="minorHAnsi"/>
          <w:color w:val="263238"/>
          <w:sz w:val="20"/>
          <w:szCs w:val="20"/>
        </w:rPr>
      </w:pPr>
      <w:r w:rsidRPr="00F7455C">
        <w:rPr>
          <w:rFonts w:eastAsia="Times New Roman" w:cstheme="minorHAnsi"/>
          <w:b/>
          <w:bCs/>
          <w:color w:val="263238"/>
          <w:sz w:val="20"/>
          <w:szCs w:val="20"/>
        </w:rPr>
        <w:t>Input:</w:t>
      </w:r>
      <w:r w:rsidRPr="00F7455C">
        <w:rPr>
          <w:rFonts w:eastAsia="Times New Roman" w:cstheme="minorHAnsi"/>
          <w:color w:val="263238"/>
          <w:sz w:val="20"/>
          <w:szCs w:val="20"/>
        </w:rPr>
        <w:t xml:space="preserve"> s = "()[]{}"</w:t>
      </w:r>
    </w:p>
    <w:p w14:paraId="12ECB017" w14:textId="77777777" w:rsidR="00A97906" w:rsidRPr="00F7455C" w:rsidRDefault="00A97906" w:rsidP="00A979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eastAsia="Times New Roman" w:cstheme="minorHAnsi"/>
          <w:color w:val="263238"/>
          <w:sz w:val="20"/>
          <w:szCs w:val="20"/>
        </w:rPr>
      </w:pPr>
      <w:r w:rsidRPr="00F7455C">
        <w:rPr>
          <w:rFonts w:eastAsia="Times New Roman" w:cstheme="minorHAnsi"/>
          <w:b/>
          <w:bCs/>
          <w:color w:val="263238"/>
          <w:sz w:val="20"/>
          <w:szCs w:val="20"/>
        </w:rPr>
        <w:t>Output:</w:t>
      </w:r>
      <w:r w:rsidRPr="00F7455C">
        <w:rPr>
          <w:rFonts w:eastAsia="Times New Roman" w:cstheme="minorHAnsi"/>
          <w:color w:val="263238"/>
          <w:sz w:val="20"/>
          <w:szCs w:val="20"/>
        </w:rPr>
        <w:t xml:space="preserve"> true</w:t>
      </w:r>
    </w:p>
    <w:p w14:paraId="1D2C1B3A" w14:textId="77777777" w:rsidR="00A97906" w:rsidRPr="00F7455C" w:rsidRDefault="00A97906" w:rsidP="00A97906">
      <w:pPr>
        <w:shd w:val="clear" w:color="auto" w:fill="FFFFFF"/>
        <w:spacing w:after="240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b/>
          <w:bCs/>
          <w:color w:val="263238"/>
          <w:sz w:val="21"/>
          <w:szCs w:val="21"/>
        </w:rPr>
        <w:t>Example 3:</w:t>
      </w:r>
    </w:p>
    <w:p w14:paraId="401D54BD" w14:textId="77777777" w:rsidR="00A97906" w:rsidRPr="00F7455C" w:rsidRDefault="00A97906" w:rsidP="00A979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eastAsia="Times New Roman" w:cstheme="minorHAnsi"/>
          <w:color w:val="263238"/>
          <w:sz w:val="20"/>
          <w:szCs w:val="20"/>
        </w:rPr>
      </w:pPr>
      <w:r w:rsidRPr="00F7455C">
        <w:rPr>
          <w:rFonts w:eastAsia="Times New Roman" w:cstheme="minorHAnsi"/>
          <w:b/>
          <w:bCs/>
          <w:color w:val="263238"/>
          <w:sz w:val="20"/>
          <w:szCs w:val="20"/>
        </w:rPr>
        <w:t>Input:</w:t>
      </w:r>
      <w:r w:rsidRPr="00F7455C">
        <w:rPr>
          <w:rFonts w:eastAsia="Times New Roman" w:cstheme="minorHAnsi"/>
          <w:color w:val="263238"/>
          <w:sz w:val="20"/>
          <w:szCs w:val="20"/>
        </w:rPr>
        <w:t xml:space="preserve"> s = "(]"</w:t>
      </w:r>
    </w:p>
    <w:p w14:paraId="4048BA3D" w14:textId="77777777" w:rsidR="00A97906" w:rsidRPr="00F7455C" w:rsidRDefault="00A97906" w:rsidP="00A9790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eastAsia="Times New Roman" w:cstheme="minorHAnsi"/>
          <w:color w:val="263238"/>
          <w:sz w:val="20"/>
          <w:szCs w:val="20"/>
        </w:rPr>
      </w:pPr>
      <w:r w:rsidRPr="00F7455C">
        <w:rPr>
          <w:rFonts w:eastAsia="Times New Roman" w:cstheme="minorHAnsi"/>
          <w:b/>
          <w:bCs/>
          <w:color w:val="263238"/>
          <w:sz w:val="20"/>
          <w:szCs w:val="20"/>
        </w:rPr>
        <w:t>Output:</w:t>
      </w:r>
      <w:r w:rsidRPr="00F7455C">
        <w:rPr>
          <w:rFonts w:eastAsia="Times New Roman" w:cstheme="minorHAnsi"/>
          <w:color w:val="263238"/>
          <w:sz w:val="20"/>
          <w:szCs w:val="20"/>
        </w:rPr>
        <w:t xml:space="preserve"> false</w:t>
      </w:r>
    </w:p>
    <w:p w14:paraId="411D9F5C" w14:textId="77777777" w:rsidR="00A97906" w:rsidRPr="00F7455C" w:rsidRDefault="00A97906" w:rsidP="00A97906">
      <w:pPr>
        <w:shd w:val="clear" w:color="auto" w:fill="FFFFFF"/>
        <w:spacing w:after="240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color w:val="263238"/>
          <w:sz w:val="21"/>
          <w:szCs w:val="21"/>
        </w:rPr>
        <w:t> </w:t>
      </w:r>
    </w:p>
    <w:p w14:paraId="28776729" w14:textId="77777777" w:rsidR="00A97906" w:rsidRPr="00F7455C" w:rsidRDefault="00A97906" w:rsidP="00A97906">
      <w:pPr>
        <w:shd w:val="clear" w:color="auto" w:fill="FFFFFF"/>
        <w:spacing w:after="240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b/>
          <w:bCs/>
          <w:color w:val="263238"/>
          <w:sz w:val="21"/>
          <w:szCs w:val="21"/>
        </w:rPr>
        <w:t>Constraints:</w:t>
      </w:r>
    </w:p>
    <w:p w14:paraId="07BD6877" w14:textId="77777777" w:rsidR="00A97906" w:rsidRPr="00F7455C" w:rsidRDefault="00A97906" w:rsidP="00A9790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1 &lt;= s.length &lt;= 10</w:t>
      </w:r>
      <w:r w:rsidRPr="00F7455C">
        <w:rPr>
          <w:rFonts w:eastAsia="Times New Roman" w:cstheme="minorHAnsi"/>
          <w:color w:val="546E7A"/>
          <w:sz w:val="15"/>
          <w:szCs w:val="15"/>
          <w:shd w:val="clear" w:color="auto" w:fill="F7F9FA"/>
          <w:vertAlign w:val="superscript"/>
        </w:rPr>
        <w:t>4</w:t>
      </w:r>
    </w:p>
    <w:p w14:paraId="085D452C" w14:textId="77777777" w:rsidR="00A97906" w:rsidRPr="00F7455C" w:rsidRDefault="00A97906" w:rsidP="00A9790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3238"/>
          <w:sz w:val="21"/>
          <w:szCs w:val="21"/>
        </w:rPr>
      </w:pP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s</w:t>
      </w:r>
      <w:r w:rsidRPr="00F7455C">
        <w:rPr>
          <w:rFonts w:eastAsia="Times New Roman" w:cstheme="minorHAnsi"/>
          <w:color w:val="263238"/>
          <w:sz w:val="21"/>
          <w:szCs w:val="21"/>
        </w:rPr>
        <w:t> consists of parentheses only </w:t>
      </w:r>
      <w:r w:rsidRPr="00F7455C">
        <w:rPr>
          <w:rFonts w:eastAsia="Times New Roman" w:cstheme="minorHAnsi"/>
          <w:color w:val="546E7A"/>
          <w:sz w:val="20"/>
          <w:szCs w:val="20"/>
          <w:shd w:val="clear" w:color="auto" w:fill="F7F9FA"/>
        </w:rPr>
        <w:t>'()[]{}'</w:t>
      </w:r>
      <w:r w:rsidRPr="00F7455C">
        <w:rPr>
          <w:rFonts w:eastAsia="Times New Roman" w:cstheme="minorHAnsi"/>
          <w:color w:val="263238"/>
          <w:sz w:val="21"/>
          <w:szCs w:val="21"/>
        </w:rPr>
        <w:t>.</w:t>
      </w:r>
    </w:p>
    <w:p w14:paraId="368A549F" w14:textId="77777777" w:rsidR="00A97906" w:rsidRDefault="00A97906"/>
    <w:p w14:paraId="77F71145" w14:textId="77777777" w:rsidR="008B4E9E" w:rsidRDefault="008B4E9E"/>
    <w:p w14:paraId="323B8ED9" w14:textId="77777777" w:rsidR="008B4E9E" w:rsidRDefault="008B4E9E"/>
    <w:p w14:paraId="0EB2F8BE" w14:textId="615DAC37" w:rsidR="008B4E9E" w:rsidRDefault="008B4E9E">
      <w:pPr>
        <w:rPr>
          <w:b/>
          <w:bCs/>
        </w:rPr>
      </w:pPr>
      <w:r w:rsidRPr="008B4E9E">
        <w:rPr>
          <w:b/>
          <w:bCs/>
        </w:rPr>
        <w:lastRenderedPageBreak/>
        <w:t>Evaluation Criteria</w:t>
      </w:r>
    </w:p>
    <w:p w14:paraId="7A593B7A" w14:textId="1995939E" w:rsidR="00F4252B" w:rsidRPr="008B4E9E" w:rsidRDefault="00F4252B">
      <w:pPr>
        <w:rPr>
          <w:b/>
          <w:bCs/>
        </w:rPr>
      </w:pPr>
      <w:r>
        <w:rPr>
          <w:b/>
          <w:bCs/>
        </w:rPr>
        <w:t>Logic related</w:t>
      </w:r>
    </w:p>
    <w:p w14:paraId="053189A6" w14:textId="652621DA" w:rsidR="008B4E9E" w:rsidRDefault="00B93B43" w:rsidP="00B93B43">
      <w:pPr>
        <w:pStyle w:val="ListParagraph"/>
        <w:numPr>
          <w:ilvl w:val="0"/>
          <w:numId w:val="3"/>
        </w:numPr>
      </w:pPr>
      <w:r>
        <w:t xml:space="preserve">Splitting the string to </w:t>
      </w:r>
      <w:r w:rsidR="005B0892">
        <w:t xml:space="preserve">identify </w:t>
      </w:r>
      <w:r w:rsidR="007D46E7">
        <w:t>brackets alone</w:t>
      </w:r>
      <w:r w:rsidR="00F93DB1">
        <w:tab/>
      </w:r>
      <w:r w:rsidR="00F93DB1">
        <w:tab/>
      </w:r>
      <w:r w:rsidR="00F93DB1">
        <w:tab/>
      </w:r>
      <w:r w:rsidR="00F93DB1">
        <w:tab/>
      </w:r>
      <w:r w:rsidR="00BD7E0F">
        <w:rPr>
          <w:b/>
          <w:bCs/>
        </w:rPr>
        <w:t>3</w:t>
      </w:r>
      <w:r w:rsidR="00F93DB1" w:rsidRPr="00B94411">
        <w:rPr>
          <w:b/>
          <w:bCs/>
        </w:rPr>
        <w:t xml:space="preserve"> marks</w:t>
      </w:r>
    </w:p>
    <w:p w14:paraId="5602F144" w14:textId="60C45881" w:rsidR="007D46E7" w:rsidRDefault="00164D8E" w:rsidP="00B93B43">
      <w:pPr>
        <w:pStyle w:val="ListParagraph"/>
        <w:numPr>
          <w:ilvl w:val="0"/>
          <w:numId w:val="3"/>
        </w:numPr>
      </w:pPr>
      <w:r>
        <w:t xml:space="preserve">Add them to </w:t>
      </w:r>
      <w:r w:rsidR="0060212A">
        <w:t>a data structure</w:t>
      </w:r>
      <w:r w:rsidR="000244F5">
        <w:t xml:space="preserve">. </w:t>
      </w:r>
      <w:r w:rsidR="00A64610">
        <w:t>E.g.,</w:t>
      </w:r>
      <w:r w:rsidR="000244F5">
        <w:t xml:space="preserve"> stack</w:t>
      </w:r>
      <w:r w:rsidR="00F93DB1">
        <w:tab/>
      </w:r>
      <w:r w:rsidR="00F93DB1">
        <w:tab/>
      </w:r>
      <w:r w:rsidR="00F93DB1">
        <w:tab/>
      </w:r>
      <w:r w:rsidR="00F93DB1">
        <w:tab/>
      </w:r>
      <w:r w:rsidR="00F93DB1">
        <w:tab/>
      </w:r>
      <w:r w:rsidR="009D3C6D" w:rsidRPr="00B94411">
        <w:rPr>
          <w:b/>
          <w:bCs/>
        </w:rPr>
        <w:t>5 marks</w:t>
      </w:r>
    </w:p>
    <w:p w14:paraId="312E08AF" w14:textId="274BB94A" w:rsidR="000244F5" w:rsidRDefault="00BA0781" w:rsidP="00B93B43">
      <w:pPr>
        <w:pStyle w:val="ListParagraph"/>
        <w:numPr>
          <w:ilvl w:val="0"/>
          <w:numId w:val="3"/>
        </w:numPr>
      </w:pPr>
      <w:r>
        <w:t xml:space="preserve">Logic to </w:t>
      </w:r>
      <w:r w:rsidR="006D01B7">
        <w:t xml:space="preserve">identify </w:t>
      </w:r>
      <w:r w:rsidR="000A553D">
        <w:t xml:space="preserve">open </w:t>
      </w:r>
      <w:r w:rsidR="00A64610">
        <w:t>bracket,</w:t>
      </w:r>
      <w:r w:rsidR="000A553D">
        <w:t xml:space="preserve"> close </w:t>
      </w:r>
      <w:r w:rsidR="00A64610">
        <w:t>bracket,</w:t>
      </w:r>
      <w:r w:rsidR="000A553D">
        <w:t xml:space="preserve"> and the correctness of the </w:t>
      </w:r>
      <w:r w:rsidR="00A64610">
        <w:t>order of brackets</w:t>
      </w:r>
      <w:r w:rsidR="009D3C6D">
        <w:tab/>
      </w:r>
    </w:p>
    <w:p w14:paraId="2EFBB498" w14:textId="2C8375F3" w:rsidR="00B653DC" w:rsidRDefault="00186A0B" w:rsidP="00B653DC">
      <w:pPr>
        <w:pStyle w:val="ListParagraph"/>
        <w:ind w:left="1440"/>
      </w:pPr>
      <w:r>
        <w:t>E.g.,</w:t>
      </w:r>
      <w:r w:rsidR="00A64610">
        <w:t xml:space="preserve"> conditional statements</w:t>
      </w:r>
      <w:r w:rsidR="00B653DC">
        <w:t>/ switch statements / streams / applying loops</w:t>
      </w:r>
    </w:p>
    <w:p w14:paraId="4484D56E" w14:textId="36FCAEC9" w:rsidR="00B94411" w:rsidRDefault="00B94411" w:rsidP="00B653DC">
      <w:pPr>
        <w:pStyle w:val="ListParagraph"/>
        <w:ind w:left="1440"/>
      </w:pPr>
      <w:r w:rsidRPr="00B94411">
        <w:rPr>
          <w:b/>
          <w:bCs/>
        </w:rPr>
        <w:t>10 marks</w:t>
      </w:r>
    </w:p>
    <w:p w14:paraId="001BEE46" w14:textId="42567EAC" w:rsidR="00F4252B" w:rsidRDefault="00F4252B" w:rsidP="00F4252B">
      <w:r>
        <w:t xml:space="preserve">       4. Return the outcome</w:t>
      </w:r>
      <w:r w:rsidR="009D3C6D">
        <w:t xml:space="preserve"> </w:t>
      </w:r>
      <w:r w:rsidR="00B94411" w:rsidRPr="002641DB">
        <w:rPr>
          <w:b/>
          <w:bCs/>
        </w:rPr>
        <w:t>2 marks</w:t>
      </w:r>
    </w:p>
    <w:p w14:paraId="122EC4ED" w14:textId="46795F25" w:rsidR="00F4252B" w:rsidRPr="009C40E9" w:rsidRDefault="00380106" w:rsidP="00F4252B">
      <w:pPr>
        <w:rPr>
          <w:b/>
          <w:bCs/>
        </w:rPr>
      </w:pPr>
      <w:r w:rsidRPr="009C40E9">
        <w:rPr>
          <w:b/>
          <w:bCs/>
        </w:rPr>
        <w:t>Code related</w:t>
      </w:r>
    </w:p>
    <w:p w14:paraId="7A8102DD" w14:textId="51328696" w:rsidR="00380106" w:rsidRPr="0049229E" w:rsidRDefault="00380106" w:rsidP="00380106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Correctness of defining </w:t>
      </w:r>
      <w:r w:rsidR="002A62B8">
        <w:t>variables,</w:t>
      </w:r>
      <w:r>
        <w:t xml:space="preserve"> data </w:t>
      </w:r>
      <w:r w:rsidR="0049229E">
        <w:t xml:space="preserve">structures </w:t>
      </w:r>
      <w:r w:rsidR="007D4E7A">
        <w:t xml:space="preserve"> </w:t>
      </w:r>
      <w:r w:rsidR="0049229E" w:rsidRPr="00F46010">
        <w:rPr>
          <w:b/>
          <w:bCs/>
        </w:rPr>
        <w:t>2</w:t>
      </w:r>
      <w:r w:rsidR="006A5956" w:rsidRPr="0049229E">
        <w:rPr>
          <w:b/>
          <w:bCs/>
        </w:rPr>
        <w:t xml:space="preserve"> marks</w:t>
      </w:r>
    </w:p>
    <w:p w14:paraId="2A68457B" w14:textId="2BF4DA10" w:rsidR="002A62B8" w:rsidRDefault="00C46772" w:rsidP="00380106">
      <w:pPr>
        <w:pStyle w:val="ListParagraph"/>
        <w:numPr>
          <w:ilvl w:val="0"/>
          <w:numId w:val="4"/>
        </w:numPr>
      </w:pPr>
      <w:r>
        <w:t>Readability of the code</w:t>
      </w:r>
      <w:r w:rsidR="00E6644D">
        <w:t xml:space="preserve"> (Cognitive </w:t>
      </w:r>
      <w:r w:rsidR="00BD035B">
        <w:t xml:space="preserve">complexity)  </w:t>
      </w:r>
      <w:r w:rsidR="008666E2">
        <w:t xml:space="preserve">  </w:t>
      </w:r>
      <w:r w:rsidR="006A5956">
        <w:t xml:space="preserve"> </w:t>
      </w:r>
      <w:r w:rsidR="00F46010">
        <w:t xml:space="preserve">  </w:t>
      </w:r>
      <w:r w:rsidR="006A5956" w:rsidRPr="0049229E">
        <w:rPr>
          <w:b/>
          <w:bCs/>
        </w:rPr>
        <w:t>2 marks</w:t>
      </w:r>
    </w:p>
    <w:p w14:paraId="33AF8F31" w14:textId="1A61FC31" w:rsidR="00AE3D60" w:rsidRPr="0049229E" w:rsidRDefault="00AE3D60" w:rsidP="00380106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Empty check </w:t>
      </w:r>
      <w:r w:rsidR="00267938">
        <w:t>and/or</w:t>
      </w:r>
      <w:r>
        <w:t xml:space="preserve"> </w:t>
      </w:r>
      <w:r w:rsidR="00267938">
        <w:t>null check if applicable</w:t>
      </w:r>
      <w:r w:rsidR="006A5956">
        <w:t xml:space="preserve">           </w:t>
      </w:r>
      <w:r w:rsidR="007D4E7A">
        <w:t xml:space="preserve"> </w:t>
      </w:r>
      <w:r w:rsidR="006A5956" w:rsidRPr="0049229E">
        <w:rPr>
          <w:b/>
          <w:bCs/>
        </w:rPr>
        <w:t>1 marks</w:t>
      </w:r>
    </w:p>
    <w:p w14:paraId="71306326" w14:textId="5D30E0BC" w:rsidR="006461ED" w:rsidRPr="0049229E" w:rsidRDefault="006461ED" w:rsidP="00380106">
      <w:pPr>
        <w:pStyle w:val="ListParagraph"/>
        <w:numPr>
          <w:ilvl w:val="0"/>
          <w:numId w:val="4"/>
        </w:numPr>
        <w:rPr>
          <w:b/>
          <w:bCs/>
        </w:rPr>
      </w:pPr>
      <w:r>
        <w:t>Executes without run time errors</w:t>
      </w:r>
      <w:r w:rsidR="006A5956">
        <w:tab/>
      </w:r>
      <w:r w:rsidR="006A5956">
        <w:tab/>
      </w:r>
      <w:r w:rsidR="00063AA5">
        <w:t xml:space="preserve">              </w:t>
      </w:r>
      <w:r w:rsidR="0049229E" w:rsidRPr="0049229E">
        <w:rPr>
          <w:b/>
          <w:bCs/>
        </w:rPr>
        <w:t>5 marks</w:t>
      </w:r>
    </w:p>
    <w:p w14:paraId="1F436C88" w14:textId="77777777" w:rsidR="00267938" w:rsidRDefault="00267938" w:rsidP="00F94E12">
      <w:pPr>
        <w:pStyle w:val="ListParagraph"/>
        <w:ind w:left="560"/>
      </w:pPr>
    </w:p>
    <w:p w14:paraId="56C9B95E" w14:textId="0A995054" w:rsidR="009C40E9" w:rsidRDefault="009A4753" w:rsidP="009A4753">
      <w:r>
        <w:t xml:space="preserve">Total </w:t>
      </w:r>
      <w:r w:rsidRPr="009A4753">
        <w:rPr>
          <w:b/>
          <w:bCs/>
        </w:rPr>
        <w:t>30 marks</w:t>
      </w:r>
    </w:p>
    <w:sectPr w:rsidR="009C40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84DD1"/>
    <w:multiLevelType w:val="multilevel"/>
    <w:tmpl w:val="0D26B9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8354E3B"/>
    <w:multiLevelType w:val="hybridMultilevel"/>
    <w:tmpl w:val="8A1CD41E"/>
    <w:lvl w:ilvl="0" w:tplc="A06489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D525F"/>
    <w:multiLevelType w:val="multilevel"/>
    <w:tmpl w:val="89283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73C2ED0"/>
    <w:multiLevelType w:val="hybridMultilevel"/>
    <w:tmpl w:val="46188D0C"/>
    <w:lvl w:ilvl="0" w:tplc="D292BFF2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num w:numId="1" w16cid:durableId="2100442461">
    <w:abstractNumId w:val="0"/>
  </w:num>
  <w:num w:numId="2" w16cid:durableId="1817406556">
    <w:abstractNumId w:val="2"/>
  </w:num>
  <w:num w:numId="3" w16cid:durableId="1529374231">
    <w:abstractNumId w:val="1"/>
  </w:num>
  <w:num w:numId="4" w16cid:durableId="828413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MDM3sTC3MDU0MDdT0lEKTi0uzszPAykwqQUAvEiDpiwAAAA="/>
  </w:docVars>
  <w:rsids>
    <w:rsidRoot w:val="00A97906"/>
    <w:rsid w:val="00017C5C"/>
    <w:rsid w:val="000244F5"/>
    <w:rsid w:val="00063AA5"/>
    <w:rsid w:val="000A553D"/>
    <w:rsid w:val="001074C2"/>
    <w:rsid w:val="00164D8E"/>
    <w:rsid w:val="001806C1"/>
    <w:rsid w:val="00186A0B"/>
    <w:rsid w:val="001B3361"/>
    <w:rsid w:val="001F01B1"/>
    <w:rsid w:val="002345C6"/>
    <w:rsid w:val="00252173"/>
    <w:rsid w:val="00253CB0"/>
    <w:rsid w:val="002641DB"/>
    <w:rsid w:val="00267938"/>
    <w:rsid w:val="002A4EF3"/>
    <w:rsid w:val="002A62B8"/>
    <w:rsid w:val="00380106"/>
    <w:rsid w:val="00467168"/>
    <w:rsid w:val="0049229E"/>
    <w:rsid w:val="005B0892"/>
    <w:rsid w:val="0060212A"/>
    <w:rsid w:val="006461ED"/>
    <w:rsid w:val="00691DFB"/>
    <w:rsid w:val="006A5956"/>
    <w:rsid w:val="006A6371"/>
    <w:rsid w:val="006D01B7"/>
    <w:rsid w:val="00772FEE"/>
    <w:rsid w:val="007D46E7"/>
    <w:rsid w:val="007D4E7A"/>
    <w:rsid w:val="007D64B6"/>
    <w:rsid w:val="008666E2"/>
    <w:rsid w:val="008B4E9E"/>
    <w:rsid w:val="0092681D"/>
    <w:rsid w:val="009A4753"/>
    <w:rsid w:val="009C40E9"/>
    <w:rsid w:val="009D3C6D"/>
    <w:rsid w:val="00A12E80"/>
    <w:rsid w:val="00A64610"/>
    <w:rsid w:val="00A97906"/>
    <w:rsid w:val="00AE3D60"/>
    <w:rsid w:val="00B653DC"/>
    <w:rsid w:val="00B93B43"/>
    <w:rsid w:val="00B94411"/>
    <w:rsid w:val="00BA0781"/>
    <w:rsid w:val="00BD035B"/>
    <w:rsid w:val="00BD7E0F"/>
    <w:rsid w:val="00C46772"/>
    <w:rsid w:val="00CC2E43"/>
    <w:rsid w:val="00CD584A"/>
    <w:rsid w:val="00D45B6D"/>
    <w:rsid w:val="00DD4A18"/>
    <w:rsid w:val="00E27F82"/>
    <w:rsid w:val="00E6644D"/>
    <w:rsid w:val="00EB0348"/>
    <w:rsid w:val="00EB46E5"/>
    <w:rsid w:val="00EC22B7"/>
    <w:rsid w:val="00F4252B"/>
    <w:rsid w:val="00F46010"/>
    <w:rsid w:val="00F7455C"/>
    <w:rsid w:val="00F93DB1"/>
    <w:rsid w:val="00F94E12"/>
    <w:rsid w:val="00FD6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340522"/>
  <w15:chartTrackingRefBased/>
  <w15:docId w15:val="{4C663201-3991-43FA-9552-ACDFA728E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97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A9790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9790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79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790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93B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5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D9C3594E5E35419E3EC0FF60A50978" ma:contentTypeVersion="4" ma:contentTypeDescription="Create a new document." ma:contentTypeScope="" ma:versionID="06900188603f834d0b0adf28475f0f5f">
  <xsd:schema xmlns:xsd="http://www.w3.org/2001/XMLSchema" xmlns:xs="http://www.w3.org/2001/XMLSchema" xmlns:p="http://schemas.microsoft.com/office/2006/metadata/properties" xmlns:ns2="d9dbf34e-4122-4361-979b-c80335f5621f" xmlns:ns3="15e6c57a-f005-473a-9c1c-0c69f1acf3ca" targetNamespace="http://schemas.microsoft.com/office/2006/metadata/properties" ma:root="true" ma:fieldsID="b339af5e93469a644cedddfee61ecd79" ns2:_="" ns3:_="">
    <xsd:import namespace="d9dbf34e-4122-4361-979b-c80335f5621f"/>
    <xsd:import namespace="15e6c57a-f005-473a-9c1c-0c69f1acf3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dbf34e-4122-4361-979b-c80335f562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e6c57a-f005-473a-9c1c-0c69f1acf3c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84988A-A106-4A3A-9CEC-266D5F5CD9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1F35FD-654A-471E-8079-A961DD9A86D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F394DF-6DCD-479D-9773-FD7397D2A5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dbf34e-4122-4361-979b-c80335f5621f"/>
    <ds:schemaRef ds:uri="15e6c57a-f005-473a-9c1c-0c69f1acf3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2</Pages>
  <Words>20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hiru Wijesekara</dc:creator>
  <cp:keywords/>
  <dc:description/>
  <cp:lastModifiedBy>Lahiru Wijesekara</cp:lastModifiedBy>
  <cp:revision>64</cp:revision>
  <dcterms:created xsi:type="dcterms:W3CDTF">2022-08-15T03:12:00Z</dcterms:created>
  <dcterms:modified xsi:type="dcterms:W3CDTF">2022-12-13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D9C3594E5E35419E3EC0FF60A50978</vt:lpwstr>
  </property>
</Properties>
</file>